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4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E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4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G</m:t>
                  </m:r>
                  <m:r>
                    <m:t>Q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G</m:t>
                      </m:r>
                      <m:r>
                        <m:t>Q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G</m:t>
                  </m:r>
                  <m:r>
                    <m:t>Q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B</m:t>
                  </m:r>
                  <m:r>
                    <m:t>E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  <m:r>
              <m:t>E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G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F</m:t>
        </m:r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  <m:r>
          <m:t>B</m:t>
        </m:r>
        <m:r>
          <m:rPr>
            <m:sty m:val="p"/>
          </m:rPr>
          <m:t>=</m:t>
        </m:r>
        <m:r>
          <m:t>2</m:t>
        </m:r>
        <m:r>
          <m:t>K</m:t>
        </m:r>
        <m:r>
          <m:t>E</m:t>
        </m:r>
      </m:oMath>
      <w:r>
        <w:t xml:space="preserve">.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4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N</m:t>
        </m:r>
      </m:oMath>
      <w:r>
        <w:t xml:space="preserve">. B. đường thẳng 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N</m:t>
        </m:r>
      </m:oMath>
      <w:r>
        <w:t xml:space="preserve">. D. đường thẳng 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5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N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M</m:t>
                      </m:r>
                      <m:r>
                        <m:t>N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N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B</m:t>
                  </m:r>
                  <m:r>
                    <m:t>F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t>M</m:t>
            </m:r>
            <m:r>
              <m:t>N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</m:e>
        </m:d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2:17:57Z</dcterms:created>
  <dcterms:modified xsi:type="dcterms:W3CDTF">2024-11-21T0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